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B6696" w:rsidRDefault="002607B2" w:rsidP="005E1BBF">
      <w:pPr>
        <w:ind w:firstLine="708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явка</w:t>
      </w:r>
      <w:r w:rsidR="005E1BBF" w:rsidRPr="006C1CF8">
        <w:rPr>
          <w:rFonts w:ascii="Times New Roman" w:hAnsi="Times New Roman" w:cs="Times New Roman"/>
          <w:b/>
          <w:sz w:val="24"/>
          <w:szCs w:val="24"/>
        </w:rPr>
        <w:t xml:space="preserve"> на участие в </w:t>
      </w:r>
      <w:r w:rsidR="005E1BBF">
        <w:rPr>
          <w:rFonts w:ascii="Times New Roman" w:hAnsi="Times New Roman" w:cs="Times New Roman"/>
          <w:b/>
          <w:sz w:val="24"/>
          <w:szCs w:val="24"/>
        </w:rPr>
        <w:t>международной практической конференции</w:t>
      </w:r>
      <w:r w:rsidR="004B6696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2607B2" w:rsidRDefault="004B6696" w:rsidP="005E1BBF">
      <w:pPr>
        <w:ind w:firstLine="708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( заполненную заявку необходимо выслать на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эл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ад</w:t>
      </w:r>
      <w:r w:rsidRPr="004B6696">
        <w:rPr>
          <w:rFonts w:ascii="Times New Roman" w:hAnsi="Times New Roman" w:cs="Times New Roman"/>
          <w:b/>
          <w:sz w:val="24"/>
          <w:szCs w:val="24"/>
        </w:rPr>
        <w:t xml:space="preserve">рес:  </w:t>
      </w:r>
      <w:hyperlink r:id="rId8" w:history="1">
        <w:proofErr w:type="spellStart"/>
        <w:r w:rsidRPr="004B6696">
          <w:rPr>
            <w:rStyle w:val="a7"/>
            <w:rFonts w:ascii="Times New Roman" w:hAnsi="Times New Roman" w:cs="Times New Roman"/>
            <w:b/>
            <w:color w:val="auto"/>
            <w:sz w:val="24"/>
            <w:szCs w:val="24"/>
            <w:u w:val="none"/>
            <w:lang w:val="en-US"/>
          </w:rPr>
          <w:t>elena</w:t>
        </w:r>
        <w:proofErr w:type="spellEnd"/>
        <w:r w:rsidRPr="004B6696">
          <w:rPr>
            <w:rStyle w:val="a7"/>
            <w:rFonts w:ascii="Times New Roman" w:hAnsi="Times New Roman" w:cs="Times New Roman"/>
            <w:b/>
            <w:color w:val="auto"/>
            <w:sz w:val="24"/>
            <w:szCs w:val="24"/>
            <w:u w:val="none"/>
          </w:rPr>
          <w:t>_</w:t>
        </w:r>
        <w:r w:rsidRPr="004B6696">
          <w:rPr>
            <w:rStyle w:val="a7"/>
            <w:rFonts w:ascii="Times New Roman" w:hAnsi="Times New Roman" w:cs="Times New Roman"/>
            <w:b/>
            <w:color w:val="auto"/>
            <w:sz w:val="24"/>
            <w:szCs w:val="24"/>
            <w:u w:val="none"/>
            <w:lang w:val="en-US"/>
          </w:rPr>
          <w:t>morozova</w:t>
        </w:r>
        <w:r w:rsidRPr="004B6696">
          <w:rPr>
            <w:rStyle w:val="a7"/>
            <w:rFonts w:ascii="Times New Roman" w:hAnsi="Times New Roman" w:cs="Times New Roman"/>
            <w:b/>
            <w:color w:val="auto"/>
            <w:sz w:val="24"/>
            <w:szCs w:val="24"/>
            <w:u w:val="none"/>
          </w:rPr>
          <w:t>_7@</w:t>
        </w:r>
        <w:r w:rsidRPr="004B6696">
          <w:rPr>
            <w:rStyle w:val="a7"/>
            <w:rFonts w:ascii="Times New Roman" w:hAnsi="Times New Roman" w:cs="Times New Roman"/>
            <w:b/>
            <w:color w:val="auto"/>
            <w:sz w:val="24"/>
            <w:szCs w:val="24"/>
            <w:u w:val="none"/>
            <w:lang w:val="en-US"/>
          </w:rPr>
          <w:t>bk</w:t>
        </w:r>
        <w:r w:rsidRPr="004B6696">
          <w:rPr>
            <w:rStyle w:val="a7"/>
            <w:rFonts w:ascii="Times New Roman" w:hAnsi="Times New Roman" w:cs="Times New Roman"/>
            <w:b/>
            <w:color w:val="auto"/>
            <w:sz w:val="24"/>
            <w:szCs w:val="24"/>
            <w:u w:val="none"/>
          </w:rPr>
          <w:t>.</w:t>
        </w:r>
        <w:proofErr w:type="spellStart"/>
        <w:r w:rsidRPr="004B6696">
          <w:rPr>
            <w:rStyle w:val="a7"/>
            <w:rFonts w:ascii="Times New Roman" w:hAnsi="Times New Roman" w:cs="Times New Roman"/>
            <w:b/>
            <w:color w:val="auto"/>
            <w:sz w:val="24"/>
            <w:szCs w:val="24"/>
            <w:u w:val="none"/>
            <w:lang w:val="en-US"/>
          </w:rPr>
          <w:t>ru</w:t>
        </w:r>
        <w:proofErr w:type="spellEnd"/>
      </w:hyperlink>
      <w:r w:rsidRPr="004B6696">
        <w:rPr>
          <w:rFonts w:ascii="Times New Roman" w:hAnsi="Times New Roman" w:cs="Times New Roman"/>
          <w:sz w:val="24"/>
          <w:szCs w:val="24"/>
        </w:rPr>
        <w:t>)</w:t>
      </w:r>
    </w:p>
    <w:p w:rsidR="005E1BBF" w:rsidRPr="002607B2" w:rsidRDefault="005E1BBF" w:rsidP="005E1BBF">
      <w:pPr>
        <w:ind w:firstLine="708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2607B2">
        <w:rPr>
          <w:rFonts w:ascii="Times New Roman" w:hAnsi="Times New Roman" w:cs="Times New Roman"/>
          <w:b/>
          <w:caps/>
          <w:sz w:val="24"/>
          <w:szCs w:val="24"/>
        </w:rPr>
        <w:t>«</w:t>
      </w:r>
      <w:r w:rsidR="00D148EC">
        <w:rPr>
          <w:rFonts w:ascii="Times New Roman" w:hAnsi="Times New Roman" w:cs="Times New Roman"/>
          <w:b/>
          <w:caps/>
          <w:sz w:val="24"/>
          <w:szCs w:val="24"/>
        </w:rPr>
        <w:t xml:space="preserve">МЕДИАЦИЯ: </w:t>
      </w:r>
      <w:r w:rsidR="009500A5">
        <w:rPr>
          <w:rFonts w:ascii="Times New Roman" w:hAnsi="Times New Roman" w:cs="Times New Roman"/>
          <w:b/>
          <w:caps/>
          <w:sz w:val="24"/>
          <w:szCs w:val="24"/>
        </w:rPr>
        <w:t>ОПЫТ НАСТОЯЩЕГО. ПЕРСПЕКТИВЫ БУДУЩЕГО</w:t>
      </w:r>
      <w:r w:rsidRPr="002607B2">
        <w:rPr>
          <w:rFonts w:ascii="Times New Roman" w:hAnsi="Times New Roman" w:cs="Times New Roman"/>
          <w:b/>
          <w:caps/>
          <w:sz w:val="24"/>
          <w:szCs w:val="24"/>
        </w:rPr>
        <w:t>»</w:t>
      </w:r>
    </w:p>
    <w:p w:rsidR="004B6696" w:rsidRDefault="00383CF7" w:rsidP="00672A6D">
      <w:pPr>
        <w:ind w:firstLine="708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6-7  мая 2019 </w:t>
      </w:r>
    </w:p>
    <w:p w:rsidR="004B6696" w:rsidRDefault="004B6696" w:rsidP="004B6696">
      <w:pPr>
        <w:ind w:firstLine="708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г. Анапа (Краснодарский край), ул. Ленина, 3, пансионат «Анапа-Океан» (конференц-зал)</w:t>
      </w:r>
    </w:p>
    <w:p w:rsidR="004B6696" w:rsidRPr="00C6631F" w:rsidRDefault="004B6696" w:rsidP="004B6696">
      <w:pPr>
        <w:ind w:firstLine="708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6631F">
        <w:rPr>
          <w:rFonts w:ascii="Times New Roman" w:hAnsi="Times New Roman" w:cs="Times New Roman"/>
          <w:b/>
          <w:sz w:val="24"/>
          <w:szCs w:val="24"/>
        </w:rPr>
        <w:t xml:space="preserve">г. Анапа (Краснодарский край, г-к Анапа, ул. </w:t>
      </w:r>
      <w:proofErr w:type="spellStart"/>
      <w:r w:rsidRPr="00C6631F">
        <w:rPr>
          <w:rFonts w:ascii="Times New Roman" w:hAnsi="Times New Roman" w:cs="Times New Roman"/>
          <w:b/>
          <w:sz w:val="24"/>
          <w:szCs w:val="24"/>
        </w:rPr>
        <w:t>Протапова</w:t>
      </w:r>
      <w:proofErr w:type="spellEnd"/>
      <w:r w:rsidRPr="00C6631F">
        <w:rPr>
          <w:rFonts w:ascii="Times New Roman" w:hAnsi="Times New Roman" w:cs="Times New Roman"/>
          <w:b/>
          <w:sz w:val="24"/>
          <w:szCs w:val="24"/>
        </w:rPr>
        <w:t xml:space="preserve">, 102, </w:t>
      </w:r>
      <w:r w:rsidRPr="00C6631F">
        <w:rPr>
          <w:rFonts w:ascii="Arial" w:hAnsi="Arial"/>
          <w:b/>
          <w:shd w:val="clear" w:color="auto" w:fill="FFFFFF"/>
        </w:rPr>
        <w:t>Отель «</w:t>
      </w:r>
      <w:proofErr w:type="spellStart"/>
      <w:r w:rsidRPr="00C6631F">
        <w:rPr>
          <w:rFonts w:ascii="Arial" w:hAnsi="Arial"/>
          <w:b/>
          <w:shd w:val="clear" w:color="auto" w:fill="FFFFFF"/>
        </w:rPr>
        <w:t>ДеЛаМапа</w:t>
      </w:r>
      <w:proofErr w:type="spellEnd"/>
      <w:r w:rsidRPr="00C6631F">
        <w:rPr>
          <w:rFonts w:ascii="Arial" w:hAnsi="Arial"/>
          <w:b/>
          <w:shd w:val="clear" w:color="auto" w:fill="FFFFFF"/>
        </w:rPr>
        <w:t>» (</w:t>
      </w:r>
      <w:proofErr w:type="spellStart"/>
      <w:proofErr w:type="gramStart"/>
      <w:r w:rsidRPr="00C6631F">
        <w:rPr>
          <w:rFonts w:ascii="Times New Roman" w:hAnsi="Times New Roman" w:cs="Times New Roman"/>
          <w:b/>
          <w:sz w:val="24"/>
          <w:szCs w:val="24"/>
        </w:rPr>
        <w:t>конференц</w:t>
      </w:r>
      <w:proofErr w:type="spellEnd"/>
      <w:r w:rsidRPr="00C6631F">
        <w:rPr>
          <w:rFonts w:ascii="Times New Roman" w:hAnsi="Times New Roman" w:cs="Times New Roman"/>
          <w:b/>
          <w:sz w:val="24"/>
          <w:szCs w:val="24"/>
        </w:rPr>
        <w:t xml:space="preserve"> зал</w:t>
      </w:r>
      <w:proofErr w:type="gramEnd"/>
      <w:r w:rsidRPr="00C6631F">
        <w:rPr>
          <w:rFonts w:ascii="Times New Roman" w:hAnsi="Times New Roman" w:cs="Times New Roman"/>
          <w:b/>
          <w:sz w:val="24"/>
          <w:szCs w:val="24"/>
        </w:rPr>
        <w:t>)</w:t>
      </w:r>
    </w:p>
    <w:p w:rsidR="005E1BBF" w:rsidRPr="006C1CF8" w:rsidRDefault="005E1BBF" w:rsidP="005E1BBF">
      <w:pPr>
        <w:ind w:firstLine="708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436"/>
        <w:gridCol w:w="3226"/>
        <w:gridCol w:w="3227"/>
      </w:tblGrid>
      <w:tr w:rsidR="005E1BBF" w:rsidRPr="008928DC" w:rsidTr="009500A5">
        <w:tc>
          <w:tcPr>
            <w:tcW w:w="3436" w:type="dxa"/>
          </w:tcPr>
          <w:p w:rsidR="005E1BBF" w:rsidRPr="008928DC" w:rsidRDefault="005E1BBF" w:rsidP="008928D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928DC">
              <w:rPr>
                <w:rFonts w:ascii="Times New Roman" w:hAnsi="Times New Roman" w:cs="Times New Roman"/>
                <w:b/>
                <w:sz w:val="24"/>
                <w:szCs w:val="24"/>
              </w:rPr>
              <w:t>Ф.И.О.</w:t>
            </w:r>
          </w:p>
        </w:tc>
        <w:tc>
          <w:tcPr>
            <w:tcW w:w="6453" w:type="dxa"/>
            <w:gridSpan w:val="2"/>
          </w:tcPr>
          <w:p w:rsidR="005E1BBF" w:rsidRPr="008928DC" w:rsidRDefault="005E1BBF" w:rsidP="008928D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1BBF" w:rsidRPr="008928DC" w:rsidTr="009500A5">
        <w:tc>
          <w:tcPr>
            <w:tcW w:w="3436" w:type="dxa"/>
          </w:tcPr>
          <w:p w:rsidR="005E1BBF" w:rsidRPr="008928DC" w:rsidRDefault="005E1BBF" w:rsidP="008928D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928D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Место работы </w:t>
            </w:r>
          </w:p>
        </w:tc>
        <w:tc>
          <w:tcPr>
            <w:tcW w:w="6453" w:type="dxa"/>
            <w:gridSpan w:val="2"/>
          </w:tcPr>
          <w:p w:rsidR="005E1BBF" w:rsidRPr="008928DC" w:rsidRDefault="005E1BBF" w:rsidP="008928D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1BBF" w:rsidRPr="008928DC" w:rsidTr="009500A5">
        <w:tc>
          <w:tcPr>
            <w:tcW w:w="3436" w:type="dxa"/>
          </w:tcPr>
          <w:p w:rsidR="005E1BBF" w:rsidRPr="008928DC" w:rsidRDefault="005E1BBF" w:rsidP="008928D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928DC">
              <w:rPr>
                <w:rFonts w:ascii="Times New Roman" w:hAnsi="Times New Roman" w:cs="Times New Roman"/>
                <w:b/>
                <w:sz w:val="24"/>
                <w:szCs w:val="24"/>
              </w:rPr>
              <w:t>Должность</w:t>
            </w:r>
          </w:p>
        </w:tc>
        <w:tc>
          <w:tcPr>
            <w:tcW w:w="6453" w:type="dxa"/>
            <w:gridSpan w:val="2"/>
          </w:tcPr>
          <w:p w:rsidR="005E1BBF" w:rsidRPr="008928DC" w:rsidRDefault="005E1BBF" w:rsidP="008928D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00A5" w:rsidRPr="008928DC" w:rsidTr="009500A5">
        <w:tc>
          <w:tcPr>
            <w:tcW w:w="3436" w:type="dxa"/>
          </w:tcPr>
          <w:p w:rsidR="009500A5" w:rsidRPr="008928DC" w:rsidRDefault="009500A5" w:rsidP="008928D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928DC">
              <w:rPr>
                <w:rFonts w:ascii="Times New Roman" w:hAnsi="Times New Roman" w:cs="Times New Roman"/>
                <w:b/>
                <w:sz w:val="24"/>
                <w:szCs w:val="24"/>
              </w:rPr>
              <w:t>Сфера профессиональных интересов</w:t>
            </w:r>
          </w:p>
        </w:tc>
        <w:tc>
          <w:tcPr>
            <w:tcW w:w="6453" w:type="dxa"/>
            <w:gridSpan w:val="2"/>
          </w:tcPr>
          <w:p w:rsidR="009500A5" w:rsidRPr="008928DC" w:rsidRDefault="009500A5" w:rsidP="008928D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00A5" w:rsidRPr="008928DC" w:rsidTr="009500A5">
        <w:tc>
          <w:tcPr>
            <w:tcW w:w="3436" w:type="dxa"/>
          </w:tcPr>
          <w:p w:rsidR="009500A5" w:rsidRPr="008928DC" w:rsidRDefault="009500A5" w:rsidP="008928D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928DC">
              <w:rPr>
                <w:rFonts w:ascii="Times New Roman" w:hAnsi="Times New Roman" w:cs="Times New Roman"/>
                <w:b/>
                <w:sz w:val="24"/>
                <w:szCs w:val="24"/>
              </w:rPr>
              <w:t>Контактная информация</w:t>
            </w:r>
          </w:p>
        </w:tc>
        <w:tc>
          <w:tcPr>
            <w:tcW w:w="6453" w:type="dxa"/>
            <w:gridSpan w:val="2"/>
          </w:tcPr>
          <w:p w:rsidR="009500A5" w:rsidRPr="008928DC" w:rsidRDefault="009500A5" w:rsidP="008928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928DC">
              <w:rPr>
                <w:rFonts w:ascii="Times New Roman" w:hAnsi="Times New Roman" w:cs="Times New Roman"/>
                <w:sz w:val="20"/>
                <w:szCs w:val="20"/>
              </w:rPr>
              <w:t>адрес:</w:t>
            </w:r>
          </w:p>
        </w:tc>
      </w:tr>
      <w:tr w:rsidR="009500A5" w:rsidRPr="008928DC" w:rsidTr="009500A5">
        <w:tc>
          <w:tcPr>
            <w:tcW w:w="3436" w:type="dxa"/>
          </w:tcPr>
          <w:p w:rsidR="009500A5" w:rsidRPr="008928DC" w:rsidRDefault="009500A5" w:rsidP="008928D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9500A5" w:rsidRPr="008928DC" w:rsidRDefault="009500A5" w:rsidP="008928D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53" w:type="dxa"/>
            <w:gridSpan w:val="2"/>
          </w:tcPr>
          <w:p w:rsidR="009500A5" w:rsidRPr="008928DC" w:rsidRDefault="009500A5" w:rsidP="008928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928D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</w:t>
            </w:r>
            <w:r w:rsidRPr="00202A0C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8928D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il</w:t>
            </w:r>
            <w:r w:rsidRPr="008928DC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</w:tr>
      <w:tr w:rsidR="009500A5" w:rsidRPr="008928DC" w:rsidTr="009500A5">
        <w:tc>
          <w:tcPr>
            <w:tcW w:w="3436" w:type="dxa"/>
          </w:tcPr>
          <w:p w:rsidR="009500A5" w:rsidRPr="008928DC" w:rsidRDefault="009500A5" w:rsidP="008928D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53" w:type="dxa"/>
            <w:gridSpan w:val="2"/>
          </w:tcPr>
          <w:p w:rsidR="009500A5" w:rsidRPr="008928DC" w:rsidRDefault="009500A5" w:rsidP="008928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928DC">
              <w:rPr>
                <w:rFonts w:ascii="Times New Roman" w:hAnsi="Times New Roman" w:cs="Times New Roman"/>
                <w:sz w:val="20"/>
                <w:szCs w:val="20"/>
              </w:rPr>
              <w:t>Номер телефона:</w:t>
            </w:r>
          </w:p>
        </w:tc>
      </w:tr>
      <w:tr w:rsidR="00672A6D" w:rsidRPr="008928DC" w:rsidTr="00744287">
        <w:trPr>
          <w:trHeight w:val="429"/>
        </w:trPr>
        <w:tc>
          <w:tcPr>
            <w:tcW w:w="3436" w:type="dxa"/>
            <w:vMerge w:val="restart"/>
          </w:tcPr>
          <w:p w:rsidR="00672A6D" w:rsidRPr="008928DC" w:rsidRDefault="00672A6D" w:rsidP="008928D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928D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Необходимость в помощи по заказу </w:t>
            </w:r>
            <w:r w:rsidRPr="00672A6D">
              <w:rPr>
                <w:rFonts w:ascii="Times New Roman" w:hAnsi="Times New Roman" w:cs="Times New Roman"/>
                <w:i/>
                <w:sz w:val="24"/>
                <w:szCs w:val="24"/>
              </w:rPr>
              <w:t>гостиницы (если бронирование номера в гостинице производите самостоятельно, отметьте пункт «нет, в гостинице не нуждаюсь»)</w:t>
            </w:r>
          </w:p>
        </w:tc>
        <w:tc>
          <w:tcPr>
            <w:tcW w:w="3226" w:type="dxa"/>
          </w:tcPr>
          <w:p w:rsidR="00672A6D" w:rsidRPr="008928DC" w:rsidRDefault="00672A6D" w:rsidP="008928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Да, нуждаюсь в гостинице</w:t>
            </w:r>
          </w:p>
        </w:tc>
        <w:tc>
          <w:tcPr>
            <w:tcW w:w="3227" w:type="dxa"/>
          </w:tcPr>
          <w:p w:rsidR="00672A6D" w:rsidRPr="008928DC" w:rsidRDefault="00672A6D" w:rsidP="008928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Нет, в гостинице не нуждаюсь</w:t>
            </w:r>
          </w:p>
        </w:tc>
      </w:tr>
      <w:tr w:rsidR="00672A6D" w:rsidRPr="008928DC" w:rsidTr="00744287">
        <w:trPr>
          <w:trHeight w:val="429"/>
        </w:trPr>
        <w:tc>
          <w:tcPr>
            <w:tcW w:w="3436" w:type="dxa"/>
            <w:vMerge/>
          </w:tcPr>
          <w:p w:rsidR="00672A6D" w:rsidRPr="008928DC" w:rsidRDefault="00672A6D" w:rsidP="008928D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26" w:type="dxa"/>
          </w:tcPr>
          <w:p w:rsidR="00672A6D" w:rsidRPr="008928DC" w:rsidRDefault="00672A6D" w:rsidP="008928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27" w:type="dxa"/>
          </w:tcPr>
          <w:p w:rsidR="00672A6D" w:rsidRPr="008928DC" w:rsidRDefault="00672A6D" w:rsidP="008928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83CF7" w:rsidRPr="008928DC" w:rsidTr="00383CF7">
        <w:trPr>
          <w:trHeight w:val="372"/>
        </w:trPr>
        <w:tc>
          <w:tcPr>
            <w:tcW w:w="3436" w:type="dxa"/>
            <w:vMerge w:val="restart"/>
          </w:tcPr>
          <w:p w:rsidR="00383CF7" w:rsidRPr="008928DC" w:rsidRDefault="00383CF7" w:rsidP="008928D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Участие в экскурсиях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Абрау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Дюрсо</w:t>
            </w:r>
            <w:proofErr w:type="spellEnd"/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,</w:t>
            </w:r>
            <w:proofErr w:type="gram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Гай-Кодзор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Дополнительная оплата)</w:t>
            </w:r>
          </w:p>
        </w:tc>
        <w:tc>
          <w:tcPr>
            <w:tcW w:w="3226" w:type="dxa"/>
          </w:tcPr>
          <w:p w:rsidR="00383CF7" w:rsidRPr="008928DC" w:rsidRDefault="00383CF7" w:rsidP="008928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ДА 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3227" w:type="dxa"/>
          </w:tcPr>
          <w:p w:rsidR="00383CF7" w:rsidRPr="008928DC" w:rsidRDefault="00383CF7" w:rsidP="008928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НЕТ</w:t>
            </w:r>
          </w:p>
        </w:tc>
      </w:tr>
      <w:tr w:rsidR="00383CF7" w:rsidRPr="008928DC" w:rsidTr="00B5780E">
        <w:trPr>
          <w:trHeight w:val="1242"/>
        </w:trPr>
        <w:tc>
          <w:tcPr>
            <w:tcW w:w="3436" w:type="dxa"/>
            <w:vMerge/>
          </w:tcPr>
          <w:p w:rsidR="00383CF7" w:rsidRDefault="00383CF7" w:rsidP="008928D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26" w:type="dxa"/>
          </w:tcPr>
          <w:p w:rsidR="00383CF7" w:rsidRPr="008928DC" w:rsidRDefault="00383CF7" w:rsidP="008928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27" w:type="dxa"/>
          </w:tcPr>
          <w:p w:rsidR="00383CF7" w:rsidRPr="008928DC" w:rsidRDefault="00383CF7" w:rsidP="008928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60B91" w:rsidRPr="008928DC" w:rsidTr="00860B91">
        <w:trPr>
          <w:trHeight w:val="932"/>
        </w:trPr>
        <w:tc>
          <w:tcPr>
            <w:tcW w:w="9889" w:type="dxa"/>
            <w:gridSpan w:val="3"/>
          </w:tcPr>
          <w:p w:rsidR="00860B91" w:rsidRPr="00860B91" w:rsidRDefault="00860B91" w:rsidP="00860B91">
            <w:pPr>
              <w:ind w:left="284"/>
              <w:rPr>
                <w:rFonts w:ascii="Times New Roman" w:hAnsi="Times New Roman" w:cs="Times New Roman"/>
                <w:sz w:val="24"/>
                <w:szCs w:val="24"/>
              </w:rPr>
            </w:pPr>
            <w:r w:rsidRPr="00860B91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60B91">
              <w:rPr>
                <w:rFonts w:ascii="Times New Roman" w:hAnsi="Times New Roman" w:cs="Times New Roman"/>
                <w:sz w:val="24"/>
                <w:szCs w:val="24"/>
              </w:rPr>
              <w:t xml:space="preserve">Для примечаний </w:t>
            </w:r>
          </w:p>
        </w:tc>
      </w:tr>
    </w:tbl>
    <w:p w:rsidR="008928DC" w:rsidRDefault="008928DC"/>
    <w:sectPr w:rsidR="008928DC" w:rsidSect="005E1BBF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87581" w:rsidRDefault="00687581" w:rsidP="006141D7">
      <w:pPr>
        <w:spacing w:after="0" w:line="240" w:lineRule="auto"/>
      </w:pPr>
      <w:r>
        <w:separator/>
      </w:r>
    </w:p>
  </w:endnote>
  <w:endnote w:type="continuationSeparator" w:id="0">
    <w:p w:rsidR="00687581" w:rsidRDefault="00687581" w:rsidP="006141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87581" w:rsidRDefault="00687581" w:rsidP="006141D7">
      <w:pPr>
        <w:spacing w:after="0" w:line="240" w:lineRule="auto"/>
      </w:pPr>
      <w:r>
        <w:separator/>
      </w:r>
    </w:p>
  </w:footnote>
  <w:footnote w:type="continuationSeparator" w:id="0">
    <w:p w:rsidR="00687581" w:rsidRDefault="00687581" w:rsidP="006141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F47571"/>
    <w:multiLevelType w:val="hybridMultilevel"/>
    <w:tmpl w:val="95F6A64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842F91"/>
    <w:multiLevelType w:val="hybridMultilevel"/>
    <w:tmpl w:val="BCEE9D86"/>
    <w:lvl w:ilvl="0" w:tplc="677C553E">
      <w:start w:val="5"/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DM1MDcAYmMjCxMjUyUdpeDU4uLM/DyQAsNaALs0WB0sAAAA"/>
  </w:docVars>
  <w:rsids>
    <w:rsidRoot w:val="005E1BBF"/>
    <w:rsid w:val="000C4429"/>
    <w:rsid w:val="00141233"/>
    <w:rsid w:val="00202A0C"/>
    <w:rsid w:val="002607B2"/>
    <w:rsid w:val="002F2961"/>
    <w:rsid w:val="00383CF7"/>
    <w:rsid w:val="003A6420"/>
    <w:rsid w:val="00485BF2"/>
    <w:rsid w:val="004B6696"/>
    <w:rsid w:val="005E1BBF"/>
    <w:rsid w:val="005E642F"/>
    <w:rsid w:val="006141D7"/>
    <w:rsid w:val="00672A6D"/>
    <w:rsid w:val="00687581"/>
    <w:rsid w:val="00716FCD"/>
    <w:rsid w:val="007229C7"/>
    <w:rsid w:val="007343D2"/>
    <w:rsid w:val="00860B91"/>
    <w:rsid w:val="008928DC"/>
    <w:rsid w:val="008A54CA"/>
    <w:rsid w:val="009500A5"/>
    <w:rsid w:val="00992835"/>
    <w:rsid w:val="00A12E78"/>
    <w:rsid w:val="00AC427A"/>
    <w:rsid w:val="00BF4119"/>
    <w:rsid w:val="00C06573"/>
    <w:rsid w:val="00CE3940"/>
    <w:rsid w:val="00D102DD"/>
    <w:rsid w:val="00D148EC"/>
    <w:rsid w:val="00E1778D"/>
    <w:rsid w:val="00E665BA"/>
    <w:rsid w:val="00E739D7"/>
    <w:rsid w:val="00EE0440"/>
    <w:rsid w:val="00F46408"/>
    <w:rsid w:val="00FE5F3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E1BBF"/>
    <w:pPr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E1BBF"/>
    <w:pPr>
      <w:ind w:left="720"/>
      <w:contextualSpacing/>
    </w:pPr>
  </w:style>
  <w:style w:type="paragraph" w:styleId="a4">
    <w:name w:val="footnote text"/>
    <w:basedOn w:val="a"/>
    <w:link w:val="a5"/>
    <w:uiPriority w:val="99"/>
    <w:semiHidden/>
    <w:unhideWhenUsed/>
    <w:rsid w:val="006141D7"/>
    <w:rPr>
      <w:sz w:val="20"/>
      <w:szCs w:val="20"/>
    </w:rPr>
  </w:style>
  <w:style w:type="character" w:customStyle="1" w:styleId="a5">
    <w:name w:val="Текст сноски Знак"/>
    <w:basedOn w:val="a0"/>
    <w:link w:val="a4"/>
    <w:uiPriority w:val="99"/>
    <w:semiHidden/>
    <w:rsid w:val="006141D7"/>
    <w:rPr>
      <w:lang w:eastAsia="en-US"/>
    </w:rPr>
  </w:style>
  <w:style w:type="character" w:styleId="a6">
    <w:name w:val="footnote reference"/>
    <w:basedOn w:val="a0"/>
    <w:uiPriority w:val="99"/>
    <w:semiHidden/>
    <w:unhideWhenUsed/>
    <w:rsid w:val="006141D7"/>
    <w:rPr>
      <w:vertAlign w:val="superscript"/>
    </w:rPr>
  </w:style>
  <w:style w:type="character" w:styleId="a7">
    <w:name w:val="Hyperlink"/>
    <w:basedOn w:val="a0"/>
    <w:uiPriority w:val="99"/>
    <w:unhideWhenUsed/>
    <w:rsid w:val="004B6696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lena_morozova_7@bk.r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113D72-9B60-4715-AA7B-B680EA483D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1</Words>
  <Characters>749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Григорий</dc:creator>
  <cp:lastModifiedBy>пользователь</cp:lastModifiedBy>
  <cp:revision>3</cp:revision>
  <dcterms:created xsi:type="dcterms:W3CDTF">2019-02-27T07:00:00Z</dcterms:created>
  <dcterms:modified xsi:type="dcterms:W3CDTF">2019-03-29T07:43:00Z</dcterms:modified>
</cp:coreProperties>
</file>